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5bf183aa9ede5508d4fd34069fb8cfe6f210bdb"/>
    <w:p>
      <w:pPr>
        <w:pStyle w:val="Heading1"/>
      </w:pPr>
      <w:r>
        <w:t xml:space="preserve">Personal Statement: Dedicated Marine Engineer Eager to Contribute to Ghana's Maritime Progress in Accra</w:t>
      </w:r>
    </w:p>
    <w:p>
      <w:pPr>
        <w:pStyle w:val="FirstParagraph"/>
      </w:pPr>
      <w:r>
        <w:t xml:space="preserve">I am writing with profound enthusiasm and a deep sense of purpose to apply for the position of Marine Engineer within Ghana's dynamic maritime sector, specifically targeting opportunities based in Accra. As a qualified and passionate Marine Engineer with [X] years of progressive experience in vessel maintenance, propulsion systems, and port operations, I have meticulously aligned my career trajectory with the strategic needs and ambitious growth potential of Ghana's coastal economy. My professional journey has been shaped by a commitment to excellence in marine engineering, coupled with a genuine dedication to supporting the development of Accra as a premier maritime hub on Africa’s west coast.</w:t>
      </w:r>
    </w:p>
    <w:p>
      <w:pPr>
        <w:pStyle w:val="BodyText"/>
      </w:pPr>
      <w:r>
        <w:t xml:space="preserve">Ghana's maritime sector is not merely an industry for me; it is the foundation of my professional identity and my aspiration to contribute meaningfully to national development. Having witnessed firsthand the transformative impact of efficient port operations on Ghanaian trade, local livelihoods, and economic resilience – particularly through the bustling activity at Tema Port (Ghana's primary cargo gateway handling over 70% of national trade) and the strategic significance of Accra's coastal infrastructure – I am driven to apply my technical skills where they can yield tangible benefits for this critical sector. My understanding extends beyond textbook engineering; I have studied Ghana Maritime Authority (GMA) regulations, International Maritime Organization (IMO) standards as implemented locally, and the specific challenges posed by Accra's unique environment: high humidity accelerating corrosion, seasonal monsoons affecting vessel scheduling, and the constant need for robust maintenance protocols to support Ghana's growing fleet of cargo ships, ferries, and local artisanal vessels. This contextual knowledge is not theoretical; it has informed my practical approach to problem-solving throughout my career.</w:t>
      </w:r>
    </w:p>
    <w:p>
      <w:pPr>
        <w:pStyle w:val="BodyText"/>
      </w:pPr>
      <w:r>
        <w:t xml:space="preserve">Throughout my professional experience as a Marine Engineer, I have developed a comprehensive skill set directly applicable to the demanding environment of Ghana Accra. My core competencies include advanced troubleshooting of main propulsion systems (diesel and increasingly hybrid options), sophisticated maintenance planning for auxiliary machinery (generators, pumps, boilers), and rigorous implementation of safety protocols in line with GMA and SOLAS requirements. I have managed critical overhaul projects on vessels operating along the West African coast, including time-sensitive repairs during the busy shipping season at Tema Port, ensuring minimal disruption to cargo flows – a vital consideration for Ghana's import/export economy. Furthermore, I am proficient in utilizing modern diagnostic tools and digital maintenance management systems (such as CMMS), which are increasingly adopted by Ghanaian port authorities like the Ghana Ports and Harbours Authority (GPHA) to optimize asset performance. My experience working within multicultural teams on international vessels has honed my communication skills, enabling me to collaborate effectively with local GPHA technicians, shipping line representatives in Accra, and international suppliers – a crucial aspect of seamless operations in Ghana's port environment.</w:t>
      </w:r>
    </w:p>
    <w:p>
      <w:pPr>
        <w:pStyle w:val="BodyText"/>
      </w:pPr>
      <w:r>
        <w:t xml:space="preserve">I am particularly drawn to the opportunity to contribute to the ongoing modernization efforts centred around Accra. The vision for enhancing Tema Port's capacity, supporting the development of the new Accra Deep Sea Port project, and improving overall port efficiency presents an exciting challenge where my engineering skills can be directly applied. I am eager to bring my expertise in optimizing vessel performance for fuel efficiency – a critical cost-saving factor in Ghanaian shipping operations – and implementing preventative maintenance strategies that extend equipment life within the demanding coastal climate. I understand that reliability is paramount; a single breakdown at Accra's main port can ripple through supply chains, impacting businesses nationwide. My proactive approach to maintenance planning, honed while working on vessels serving busy routes like Lagos-Accra or Abidjan-Accra, ensures minimal downtime and maximum operational readiness for the Ghanaian maritime fleet.</w:t>
      </w:r>
    </w:p>
    <w:p>
      <w:pPr>
        <w:pStyle w:val="BodyText"/>
      </w:pPr>
      <w:r>
        <w:t xml:space="preserve">My academic background includes a [Degree Name] in Marine Engineering from [University Name], where I focused my research on corrosion management strategies for marine equipment in tropical climates – a topic of immense relevance to Accra's environment. This was complemented by practical training aboard various vessel types, including bulk carriers and container ships operating out of West African ports, providing me with direct exposure to the operational realities faced by Ghanaian maritime stakeholders. I am also committed to continuous professional development; I hold certifications in [Mention Key Certificates, e.g., GMA Approved Marine Engineer, Advanced Firefighting for Ships] and actively engage with industry forums relevant to Ghana's maritime sector.</w:t>
      </w:r>
    </w:p>
    <w:p>
      <w:pPr>
        <w:pStyle w:val="BodyText"/>
      </w:pPr>
      <w:r>
        <w:t xml:space="preserve">My motivation extends beyond technical proficiency. I am deeply invested in the socio-economic fabric of Ghana. I see marine engineering as a vital catalyst for job creation – from skilled technicians needed at Accra's shipyards to engineers supporting port operations – and for enhancing the safety and efficiency that underpin Ghana's international trade credibility. Contributing to the success of Ghana Accra’s maritime ambitions is not just a career move; it is an opportunity to be part of building a more prosperous future for my adopted home. I am ready, willing, and able to bring my technical expertise, unwavering work ethic, and genuine passion for Ghana's maritime potential directly to the challenges and opportunities present in Accra.</w:t>
      </w:r>
    </w:p>
    <w:p>
      <w:pPr>
        <w:pStyle w:val="BodyText"/>
      </w:pPr>
      <w:r>
        <w:t xml:space="preserve">I am confident that my practical experience in marine engineering systems relevant to Ghana's operational context, my understanding of the unique demands of Accra's port environment, and my strong commitment to contributing positively to the nation’s development make me a highly suitable candidate. I am eager to discuss how my skills can support the objectives of [Company Name or Port Authority] and contribute meaningfully to advancing Ghana Accra as a leading maritime destination. Thank you for considering my application as a dedicated Marine Engineer ready to serve Ghana's waters with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Ghana Accra</dc:title>
  <dc:creator/>
  <dc:language>en</dc:language>
  <cp:keywords/>
  <dcterms:created xsi:type="dcterms:W3CDTF">2025-12-08T00:31:09Z</dcterms:created>
  <dcterms:modified xsi:type="dcterms:W3CDTF">2025-12-08T00:31:09Z</dcterms:modified>
</cp:coreProperties>
</file>

<file path=docProps/custom.xml><?xml version="1.0" encoding="utf-8"?>
<Properties xmlns="http://schemas.openxmlformats.org/officeDocument/2006/custom-properties" xmlns:vt="http://schemas.openxmlformats.org/officeDocument/2006/docPropsVTypes"/>
</file>